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C01EE5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F622B3" w:rsidRDefault="00B4741E" w:rsidP="00C01EE5">
      <w:pPr>
        <w:tabs>
          <w:tab w:val="left" w:pos="142"/>
          <w:tab w:val="left" w:pos="284"/>
        </w:tabs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C01EE5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41A4C7FE" w:rsidR="00B4741E" w:rsidRPr="00F622B3" w:rsidRDefault="00CC0BF4" w:rsidP="00C01EE5">
      <w:pPr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F622B3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C074E3D" w:rsidR="00B4741E" w:rsidRPr="00F622B3" w:rsidRDefault="002A1266" w:rsidP="00C01EE5">
      <w:pPr>
        <w:shd w:val="clear" w:color="auto" w:fill="FFFFFF"/>
        <w:tabs>
          <w:tab w:val="left" w:pos="900"/>
        </w:tabs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աղաքաշինության, տեխնիկական և հրդեհային անվտանգության տեսչական մարմնի 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834F2">
          <w:rPr>
            <w:rStyle w:val="Hyperlink"/>
            <w:rFonts w:ascii="GHEA Grapalat" w:eastAsia="Sylfaen" w:hAnsi="GHEA Grapalat" w:cs="Sylfaen"/>
            <w:b/>
            <w:bCs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3F23E5C8" w:rsidR="00E12BFB" w:rsidRPr="00F622B3" w:rsidRDefault="00E12BFB" w:rsidP="00C01EE5">
      <w:pPr>
        <w:shd w:val="clear" w:color="auto" w:fill="FFFFFF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F622B3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75CD0" w:rsidRPr="00F622B3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163AE8" w:rsidRPr="00F622B3">
        <w:rPr>
          <w:rFonts w:ascii="GHEA Grapalat" w:eastAsia="Sylfaen" w:hAnsi="GHEA Grapalat" w:cs="Sylfaen"/>
          <w:sz w:val="24"/>
          <w:szCs w:val="24"/>
          <w:lang w:val="hy-AM"/>
        </w:rPr>
        <w:t>հոկտեմբերի 10</w:t>
      </w:r>
      <w:r w:rsidR="000369B2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163AE8" w:rsidRPr="00F622B3">
        <w:rPr>
          <w:rFonts w:ascii="GHEA Grapalat" w:eastAsia="Sylfaen" w:hAnsi="GHEA Grapalat" w:cs="Sylfaen"/>
          <w:sz w:val="24"/>
          <w:szCs w:val="24"/>
          <w:lang w:val="hy-AM"/>
        </w:rPr>
        <w:t>հոկտեմբերի 14</w:t>
      </w:r>
      <w:r w:rsidR="00F41239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22B3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>Դ</w:t>
      </w:r>
      <w:r w:rsidR="00CD7410" w:rsidRPr="00F622B3">
        <w:rPr>
          <w:rFonts w:ascii="GHEA Grapalat" w:hAnsi="GHEA Grapalat" w:cs="Arial"/>
          <w:i/>
          <w:sz w:val="24"/>
          <w:szCs w:val="24"/>
        </w:rPr>
        <w:t>իմում</w:t>
      </w:r>
      <w:r w:rsidRPr="00F622B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F622B3">
        <w:rPr>
          <w:rFonts w:ascii="GHEA Grapalat" w:hAnsi="GHEA Grapalat" w:cs="Arial"/>
          <w:i/>
          <w:sz w:val="24"/>
          <w:szCs w:val="24"/>
        </w:rPr>
        <w:t>առցանց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F622B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C01EE5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7F0A6F39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B69C1" w:rsidRPr="00F622B3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2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նոյեմբերի 14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ին՝ ժամը 1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F622B3">
        <w:rPr>
          <w:rFonts w:ascii="GHEA Grapalat" w:hAnsi="GHEA Grapalat"/>
          <w:sz w:val="24"/>
          <w:szCs w:val="24"/>
          <w:lang w:val="hy-AM" w:eastAsia="hy-AM"/>
        </w:rPr>
        <w:t xml:space="preserve">                        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6C49D0BA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202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նոյեմբերի 16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D129E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163AE8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F622B3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B75CD0" w:rsidRPr="00F622B3">
        <w:rPr>
          <w:rFonts w:ascii="GHEA Grapalat" w:hAnsi="GHEA Grapalat"/>
          <w:sz w:val="24"/>
          <w:szCs w:val="24"/>
          <w:lang w:val="hy-AM" w:eastAsia="hy-AM"/>
        </w:rPr>
        <w:t xml:space="preserve">                  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F622B3" w:rsidRDefault="00CD7410" w:rsidP="00C01EE5">
      <w:pPr>
        <w:shd w:val="clear" w:color="auto" w:fill="FFFFFF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77777777" w:rsidR="00C01EE5" w:rsidRPr="00F622B3" w:rsidRDefault="00C01EE5" w:rsidP="00C01EE5">
      <w:pPr>
        <w:shd w:val="clear" w:color="auto" w:fill="FFFFFF"/>
        <w:spacing w:line="360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310.858 (երեք հարյուր տաս հազար ութ հարյուր  հիսունութ) դրամ է: </w:t>
      </w:r>
    </w:p>
    <w:p w14:paraId="5FBF979E" w14:textId="77777777" w:rsidR="00CD7410" w:rsidRPr="00F622B3" w:rsidRDefault="00CD7410" w:rsidP="00C01EE5">
      <w:pPr>
        <w:shd w:val="clear" w:color="auto" w:fill="FFFFFF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C01EE5">
      <w:pPr>
        <w:shd w:val="clear" w:color="auto" w:fill="FFFFFF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5ADC3066" w14:textId="77777777" w:rsidR="00163AE8" w:rsidRPr="00F622B3" w:rsidRDefault="00163AE8" w:rsidP="00163AE8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ՀՀ Սահմանադրություն</w:t>
      </w:r>
    </w:p>
    <w:p w14:paraId="4C399C1C" w14:textId="77777777" w:rsidR="00163AE8" w:rsidRPr="00F622B3" w:rsidRDefault="00163AE8" w:rsidP="00163AE8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        Հոդվածներ՝ 6, 10, 37, 86, 89, 125, 131, 149, 151, 154, 157</w:t>
      </w:r>
    </w:p>
    <w:p w14:paraId="5926BCF4" w14:textId="77777777" w:rsidR="00163AE8" w:rsidRPr="00F622B3" w:rsidRDefault="00163AE8" w:rsidP="00163AE8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Հղումը՝ </w:t>
      </w:r>
      <w:r w:rsidRPr="00F622B3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3E2BD43A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2798B04" w14:textId="77777777" w:rsidR="00163AE8" w:rsidRPr="00F622B3" w:rsidRDefault="00163AE8" w:rsidP="00163AE8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«Հանրային ծառայության մասին» օրենք</w:t>
      </w:r>
    </w:p>
    <w:p w14:paraId="7BD6D90A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Հոդվածներ՝ 4, 6, 9, 14, 22, 29, 31, 52, 53</w:t>
      </w:r>
    </w:p>
    <w:p w14:paraId="7C51447F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F622B3">
        <w:rPr>
          <w:rFonts w:ascii="GHEA Grapalat" w:hAnsi="GHEA Grapalat"/>
          <w:lang w:val="hy-AM"/>
        </w:rPr>
        <w:t xml:space="preserve">    Հղումը՝ </w:t>
      </w:r>
      <w:hyperlink r:id="rId9" w:history="1">
        <w:r w:rsidRPr="00F622B3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54BDC3AE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F08DAAE" w14:textId="77777777" w:rsidR="00163AE8" w:rsidRPr="00F622B3" w:rsidRDefault="00163AE8" w:rsidP="00163AE8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F622B3">
        <w:rPr>
          <w:rFonts w:ascii="GHEA Grapalat" w:hAnsi="GHEA Grapalat" w:cs="Calibri"/>
          <w:sz w:val="24"/>
          <w:szCs w:val="24"/>
          <w:lang w:val="hy-AM"/>
        </w:rPr>
        <w:t xml:space="preserve">    Քաղաքացիական ծառայության մասին» օրենք</w:t>
      </w:r>
    </w:p>
    <w:p w14:paraId="61BA1156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Հոդվածներ՝ 4, 9, 11, 17, 19, 21</w:t>
      </w:r>
    </w:p>
    <w:p w14:paraId="3A37FF10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F622B3">
        <w:rPr>
          <w:rFonts w:ascii="GHEA Grapalat" w:hAnsi="GHEA Grapalat"/>
          <w:lang w:val="hy-AM"/>
        </w:rPr>
        <w:t xml:space="preserve">    Հղումը՝ </w:t>
      </w:r>
      <w:hyperlink r:id="rId10" w:history="1">
        <w:r w:rsidRPr="00F622B3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1140D51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7F3BA9BF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«ՀՀ-ում ստուգումների կազմակերպման և անցկացման մասին» օրենք</w:t>
      </w:r>
    </w:p>
    <w:p w14:paraId="2EEBEEC9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Հոդվածներ՝ 2, 2.1, 3, 4, 6, 7, 8, 10</w:t>
      </w:r>
    </w:p>
    <w:p w14:paraId="2C346C2A" w14:textId="77777777" w:rsidR="00163AE8" w:rsidRPr="00F622B3" w:rsidRDefault="00163AE8" w:rsidP="00163AE8">
      <w:pPr>
        <w:spacing w:line="276" w:lineRule="auto"/>
        <w:ind w:left="180"/>
        <w:jc w:val="both"/>
        <w:rPr>
          <w:rFonts w:ascii="Arial" w:hAnsi="Arial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Հղումը՝ </w:t>
      </w:r>
      <w:hyperlink r:id="rId11" w:history="1">
        <w:r w:rsidRPr="00F622B3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4935</w:t>
        </w:r>
      </w:hyperlink>
    </w:p>
    <w:p w14:paraId="7226443F" w14:textId="77777777" w:rsidR="00163AE8" w:rsidRPr="00F622B3" w:rsidRDefault="00163AE8" w:rsidP="00163AE8">
      <w:pPr>
        <w:spacing w:line="276" w:lineRule="auto"/>
        <w:ind w:left="180"/>
        <w:jc w:val="both"/>
        <w:rPr>
          <w:rFonts w:ascii="Arial" w:hAnsi="Arial" w:cs="Calibri"/>
          <w:sz w:val="24"/>
          <w:szCs w:val="24"/>
          <w:lang w:val="hy-AM"/>
        </w:rPr>
      </w:pPr>
    </w:p>
    <w:p w14:paraId="41151F8B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«Վարչական իրավախախտումների վերաբերյալ» ՀՀ օրենսգիրք </w:t>
      </w:r>
    </w:p>
    <w:p w14:paraId="6267FEAC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Հոդվածներ՝ 12, 23, 33, 37, 225, 254, 282</w:t>
      </w:r>
    </w:p>
    <w:p w14:paraId="4AA1EAE5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lang w:val="hy-AM"/>
        </w:rPr>
      </w:pPr>
      <w:r w:rsidRPr="00F622B3">
        <w:rPr>
          <w:rFonts w:ascii="GHEA Grapalat" w:hAnsi="GHEA Grapalat"/>
          <w:lang w:val="hy-AM"/>
        </w:rPr>
        <w:t xml:space="preserve">   </w:t>
      </w:r>
      <w:r w:rsidRPr="00F622B3">
        <w:rPr>
          <w:rFonts w:ascii="GHEA Grapalat" w:hAnsi="GHEA Grapalat"/>
          <w:lang w:val="hy-AM" w:eastAsia="ru-RU"/>
        </w:rPr>
        <w:t>Հղումը՝</w:t>
      </w:r>
      <w:r w:rsidRPr="00F622B3">
        <w:rPr>
          <w:rFonts w:ascii="GHEA Grapalat" w:hAnsi="GHEA Grapalat"/>
          <w:lang w:val="hy-AM"/>
        </w:rPr>
        <w:t xml:space="preserve"> </w:t>
      </w:r>
      <w:hyperlink r:id="rId12" w:history="1">
        <w:r w:rsidRPr="00F622B3">
          <w:rPr>
            <w:rStyle w:val="Hyperlink"/>
            <w:rFonts w:ascii="GHEA Grapalat" w:hAnsi="GHEA Grapalat" w:cs="Calibri"/>
            <w:lang w:val="hy-AM"/>
          </w:rPr>
          <w:t>https://www.arlis.am/DocumentView.aspx?docid=167042</w:t>
        </w:r>
      </w:hyperlink>
    </w:p>
    <w:p w14:paraId="40BD27F0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33B1E660" w14:textId="77777777" w:rsidR="00163AE8" w:rsidRPr="00F622B3" w:rsidRDefault="00163AE8" w:rsidP="00163AE8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4ADFAF97" w14:textId="77777777" w:rsidR="00163AE8" w:rsidRPr="00F622B3" w:rsidRDefault="00163AE8" w:rsidP="00163AE8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Հոդվածներ՝  3, 20, 21, 30, 44, 53, 88</w:t>
      </w:r>
    </w:p>
    <w:p w14:paraId="02600EF9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rPr>
          <w:lang w:val="hy-AM"/>
        </w:rPr>
      </w:pPr>
      <w:r w:rsidRPr="00F622B3">
        <w:rPr>
          <w:rFonts w:ascii="GHEA Grapalat" w:hAnsi="GHEA Grapalat" w:cs="Cambria Math"/>
          <w:lang w:val="hy-AM"/>
        </w:rPr>
        <w:t>Հղումը</w:t>
      </w:r>
      <w:r w:rsidRPr="00F622B3">
        <w:rPr>
          <w:rFonts w:ascii="GHEA Grapalat" w:hAnsi="GHEA Grapalat"/>
          <w:lang w:val="hy-AM"/>
        </w:rPr>
        <w:t xml:space="preserve">՝ </w:t>
      </w:r>
      <w:hyperlink r:id="rId13" w:history="1">
        <w:r w:rsidRPr="00F622B3">
          <w:rPr>
            <w:rStyle w:val="Hyperlink"/>
            <w:rFonts w:ascii="GHEA Grapalat" w:hAnsi="GHEA Grapalat" w:cs="Calibri"/>
            <w:lang w:val="hy-AM"/>
          </w:rPr>
          <w:t>https://www.arlis.am/DocumentView.aspx?docid=165294</w:t>
        </w:r>
      </w:hyperlink>
    </w:p>
    <w:p w14:paraId="33537A88" w14:textId="77777777" w:rsidR="008143F4" w:rsidRPr="00F622B3" w:rsidRDefault="008143F4" w:rsidP="008143F4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/>
          <w:lang w:val="hy-AM"/>
        </w:rPr>
      </w:pPr>
    </w:p>
    <w:p w14:paraId="7924EC2A" w14:textId="2B8C5178" w:rsidR="008349CF" w:rsidRPr="00F622B3" w:rsidRDefault="00163AE8" w:rsidP="00163AE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/>
          <w:lang w:val="hy-AM"/>
        </w:rPr>
      </w:pPr>
      <w:r w:rsidRPr="00F622B3">
        <w:rPr>
          <w:rFonts w:ascii="GHEA Grapalat" w:hAnsi="GHEA Grapalat"/>
          <w:lang w:val="hy-AM"/>
        </w:rPr>
        <w:t xml:space="preserve">    </w:t>
      </w:r>
      <w:r w:rsidR="008143F4" w:rsidRPr="00F622B3">
        <w:rPr>
          <w:rFonts w:ascii="GHEA Grapalat" w:hAnsi="GHEA Grapalat"/>
          <w:lang w:val="hy-AM"/>
        </w:rPr>
        <w:t xml:space="preserve">  </w:t>
      </w:r>
      <w:r w:rsidR="008349CF" w:rsidRPr="00F622B3">
        <w:rPr>
          <w:rFonts w:ascii="GHEA Grapalat" w:hAnsi="GHEA Grapalat"/>
          <w:lang w:val="hy-AM"/>
        </w:rPr>
        <w:t>«Նորմատիվ իրավական ակտերի մասին» օրենք</w:t>
      </w:r>
    </w:p>
    <w:p w14:paraId="1884F6E7" w14:textId="77777777" w:rsidR="008349CF" w:rsidRPr="00F622B3" w:rsidRDefault="008349CF" w:rsidP="00163AE8">
      <w:pPr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Հոդվածներ՝ 2, 3, 7, 23, 34</w:t>
      </w:r>
    </w:p>
    <w:p w14:paraId="7842F6D9" w14:textId="2EBC1D73" w:rsidR="003A7C1E" w:rsidRPr="00F622B3" w:rsidRDefault="008349CF" w:rsidP="00163AE8">
      <w:pPr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4" w:history="1">
        <w:r w:rsidR="003A7C1E" w:rsidRPr="00F622B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52139</w:t>
        </w:r>
      </w:hyperlink>
    </w:p>
    <w:p w14:paraId="3ED17F1C" w14:textId="77777777" w:rsidR="003A7C1E" w:rsidRPr="00F622B3" w:rsidRDefault="003A7C1E" w:rsidP="003A7C1E">
      <w:pPr>
        <w:ind w:left="720"/>
        <w:jc w:val="both"/>
        <w:rPr>
          <w:rFonts w:ascii="GHEA Grapalat" w:hAnsi="GHEA Grapalat"/>
          <w:sz w:val="24"/>
          <w:szCs w:val="24"/>
          <w:lang w:val="hy-AM"/>
        </w:rPr>
      </w:pPr>
    </w:p>
    <w:p w14:paraId="72E9B276" w14:textId="0789AA30" w:rsidR="008143F4" w:rsidRPr="00F622B3" w:rsidRDefault="008143F4" w:rsidP="00163AE8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/>
          <w:lang w:val="hy-AM" w:eastAsia="ru-RU"/>
        </w:rPr>
      </w:pPr>
      <w:r w:rsidRPr="00F622B3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4752B7EC" w14:textId="506F8587" w:rsidR="008143F4" w:rsidRPr="00F622B3" w:rsidRDefault="008143F4" w:rsidP="00163AE8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/>
          <w:lang w:val="hy-AM" w:eastAsia="ru-RU"/>
        </w:rPr>
      </w:pPr>
      <w:r w:rsidRPr="00F622B3">
        <w:rPr>
          <w:rFonts w:ascii="GHEA Grapalat" w:hAnsi="GHEA Grapalat"/>
          <w:lang w:val="hy-AM" w:eastAsia="ru-RU"/>
        </w:rPr>
        <w:t>Հոդվածներ՝ 3, 4, 5, 6, 7, 8,</w:t>
      </w:r>
    </w:p>
    <w:p w14:paraId="74439254" w14:textId="22636095" w:rsidR="008143F4" w:rsidRPr="00F622B3" w:rsidRDefault="008143F4" w:rsidP="00163AE8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GHEA Grapalat" w:hAnsi="GHEA Grapalat"/>
          <w:lang w:val="hy-AM"/>
        </w:rPr>
      </w:pPr>
      <w:r w:rsidRPr="00F622B3">
        <w:rPr>
          <w:rFonts w:ascii="GHEA Grapalat" w:hAnsi="GHEA Grapalat"/>
          <w:lang w:val="hy-AM" w:eastAsia="ru-RU"/>
        </w:rPr>
        <w:t>Հղումը</w:t>
      </w:r>
      <w:r w:rsidRPr="00F622B3">
        <w:rPr>
          <w:rFonts w:ascii="GHEA Grapalat" w:hAnsi="GHEA Grapalat"/>
          <w:lang w:val="hy-AM"/>
        </w:rPr>
        <w:t>՝</w:t>
      </w:r>
      <w:r w:rsidR="003A7C1E" w:rsidRPr="00F622B3">
        <w:rPr>
          <w:rFonts w:ascii="GHEA Grapalat" w:hAnsi="GHEA Grapalat"/>
          <w:lang w:val="hy-AM"/>
        </w:rPr>
        <w:t xml:space="preserve"> </w:t>
      </w:r>
      <w:r w:rsidR="003A7C1E" w:rsidRPr="00F622B3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4DA2237C" w14:textId="77777777" w:rsidR="00FC2F7C" w:rsidRPr="00F622B3" w:rsidRDefault="00FC2F7C" w:rsidP="00C01EE5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 w:cs="Arian AMU"/>
          <w:shd w:val="clear" w:color="auto" w:fill="FFFFFF"/>
          <w:lang w:val="hy-AM"/>
        </w:rPr>
      </w:pPr>
    </w:p>
    <w:p w14:paraId="5B8A5390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«Գրավոր խոսք», Վազգեն Գաբրիելյան, երրորդ լրամշակված հրատարակություն, Լիմուշ        </w:t>
      </w:r>
    </w:p>
    <w:p w14:paraId="64B48F8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հրատարակչություն, Երևան 2012թ.</w:t>
      </w:r>
    </w:p>
    <w:p w14:paraId="7DF33489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     Էջեր՝ 70-129</w:t>
      </w:r>
    </w:p>
    <w:p w14:paraId="76336DB1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/>
        <w:ind w:left="270" w:hanging="360"/>
        <w:jc w:val="both"/>
        <w:rPr>
          <w:rStyle w:val="Hyperlink"/>
          <w:rFonts w:ascii="GHEA Grapalat" w:hAnsi="GHEA Grapalat"/>
          <w:lang w:val="hy-AM"/>
        </w:rPr>
      </w:pPr>
      <w:r w:rsidRPr="00F622B3">
        <w:rPr>
          <w:lang w:val="hy-AM"/>
        </w:rPr>
        <w:t xml:space="preserve">      </w:t>
      </w:r>
      <w:r w:rsidRPr="00F622B3">
        <w:rPr>
          <w:rFonts w:ascii="GHEA Grapalat" w:hAnsi="GHEA Grapalat" w:cs="Tahoma"/>
          <w:lang w:val="hy-AM" w:eastAsia="ru-RU"/>
        </w:rPr>
        <w:t>Հղումը՝</w:t>
      </w:r>
      <w:r w:rsidRPr="00F622B3">
        <w:rPr>
          <w:lang w:val="hy-AM"/>
        </w:rPr>
        <w:t xml:space="preserve">  </w:t>
      </w:r>
      <w:hyperlink r:id="rId15" w:history="1">
        <w:r w:rsidRPr="00F622B3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2E041E4E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F0B6BAD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F622B3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242EC7C8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Calibri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Էջեր՝ 18, 19, 31, 54, 81  </w:t>
      </w:r>
    </w:p>
    <w:p w14:paraId="31B307EB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Style w:val="Hyperlink"/>
          <w:rFonts w:ascii="GHEA Grapalat" w:hAnsi="GHEA Grapalat"/>
          <w:lang w:val="hy-AM"/>
        </w:rPr>
      </w:pPr>
      <w:r w:rsidRPr="00F622B3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F622B3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3C43880E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5C75815" w14:textId="77777777" w:rsidR="00163AE8" w:rsidRPr="00F622B3" w:rsidRDefault="00163AE8" w:rsidP="00163AE8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 հումանիտար հոսքերի համար։ Ս.Ս.Ավետիսյան, Ա.Վ.Դանիելյան։ </w:t>
      </w:r>
    </w:p>
    <w:p w14:paraId="4B8ACCAF" w14:textId="77777777" w:rsidR="00163AE8" w:rsidRPr="00F622B3" w:rsidRDefault="00163AE8" w:rsidP="00163AE8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 xml:space="preserve">      Մասնագիտական խմբագիր՝ Ռ.Վ. Աղգաշյան։ Երևան 2013: 5-6, 45-46, 89 Էջեր</w:t>
      </w:r>
    </w:p>
    <w:p w14:paraId="26DB321D" w14:textId="77777777" w:rsidR="00163AE8" w:rsidRPr="00F622B3" w:rsidRDefault="00163AE8" w:rsidP="00163AE8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450"/>
        <w:jc w:val="both"/>
        <w:rPr>
          <w:rFonts w:ascii="GHEA Grapalat" w:hAnsi="GHEA Grapalat"/>
          <w:lang w:val="hy-AM"/>
        </w:rPr>
      </w:pPr>
      <w:r w:rsidRPr="00F622B3">
        <w:rPr>
          <w:rFonts w:ascii="GHEA Grapalat" w:hAnsi="GHEA Grapalat"/>
          <w:lang w:val="hy-AM" w:eastAsia="ru-RU"/>
        </w:rPr>
        <w:t xml:space="preserve">      Հղումը՝</w:t>
      </w:r>
      <w:r w:rsidRPr="00F622B3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F622B3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0D0EAC92" w14:textId="77777777" w:rsidR="00170593" w:rsidRPr="00F622B3" w:rsidRDefault="00170593" w:rsidP="00C01EE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lang w:val="hy-AM"/>
        </w:rPr>
      </w:pPr>
    </w:p>
    <w:p w14:paraId="0AD8B8BD" w14:textId="0C9250C2" w:rsidR="00C01EE5" w:rsidRPr="00F622B3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8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C01EE5">
      <w:pPr>
        <w:pStyle w:val="norm"/>
        <w:spacing w:line="240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7777777" w:rsidR="00C01EE5" w:rsidRPr="00F622B3" w:rsidRDefault="00C01EE5" w:rsidP="00C01EE5">
      <w:pPr>
        <w:pStyle w:val="norm"/>
        <w:spacing w:line="240" w:lineRule="auto"/>
        <w:ind w:right="257"/>
        <w:rPr>
          <w:rStyle w:val="Hyperlink"/>
          <w:rFonts w:ascii="GHEA Grapalat" w:hAnsi="GHEA Grapalat"/>
          <w:szCs w:val="24"/>
          <w:lang w:val="hy-AM"/>
        </w:rPr>
      </w:pPr>
      <w:r w:rsidRPr="00F622B3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F622B3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19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6D002D95" w14:textId="77777777" w:rsidR="00C01EE5" w:rsidRPr="00F622B3" w:rsidRDefault="00C01EE5" w:rsidP="00C01EE5">
      <w:pPr>
        <w:pStyle w:val="NormalWeb"/>
        <w:shd w:val="clear" w:color="auto" w:fill="FFFFFF"/>
        <w:spacing w:before="0" w:beforeAutospacing="0" w:after="0" w:afterAutospacing="0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F622B3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3AE196A1" w14:textId="77777777" w:rsidR="00C01EE5" w:rsidRPr="00F622B3" w:rsidRDefault="00C01EE5" w:rsidP="00C01EE5">
      <w:pPr>
        <w:pStyle w:val="norm"/>
        <w:spacing w:line="240" w:lineRule="auto"/>
        <w:ind w:left="72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7B5C6EBC" w14:textId="789FDB03" w:rsidR="00C01EE5" w:rsidRPr="00F622B3" w:rsidRDefault="00C01EE5" w:rsidP="00C01EE5">
      <w:pPr>
        <w:pStyle w:val="norm"/>
        <w:spacing w:line="240" w:lineRule="auto"/>
        <w:ind w:right="257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կոմպետենցիա</w:t>
      </w:r>
    </w:p>
    <w:p w14:paraId="241110BE" w14:textId="60D14115" w:rsidR="00C01EE5" w:rsidRPr="00F622B3" w:rsidRDefault="00C01EE5" w:rsidP="00C01EE5">
      <w:pPr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F622B3" w:rsidRDefault="00C01EE5" w:rsidP="00C01EE5">
      <w:pPr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1" w:history="1">
        <w:r w:rsidRPr="00F622B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90BE50A" w14:textId="77777777" w:rsidR="00F178AF" w:rsidRPr="00F622B3" w:rsidRDefault="00F178AF" w:rsidP="00C01EE5">
      <w:pPr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C01EE5">
      <w:pPr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2" w:history="1">
        <w:r w:rsidR="00CD7410" w:rsidRPr="00F622B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F622B3" w:rsidRDefault="00C56F35" w:rsidP="00C01EE5">
      <w:pPr>
        <w:pStyle w:val="ListParagraph"/>
        <w:spacing w:line="240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C01EE5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C01EE5">
      <w:pPr>
        <w:pStyle w:val="ListParagraph"/>
        <w:spacing w:line="240" w:lineRule="auto"/>
        <w:rPr>
          <w:rFonts w:ascii="GHEA Grapalat" w:hAnsi="GHEA Grapalat"/>
          <w:sz w:val="24"/>
          <w:szCs w:val="24"/>
        </w:rPr>
      </w:pPr>
    </w:p>
    <w:sectPr w:rsidR="00C56F35" w:rsidRPr="00F622B3" w:rsidSect="00C01EE5">
      <w:pgSz w:w="12240" w:h="15840"/>
      <w:pgMar w:top="540" w:right="81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B8ED2" w14:textId="77777777" w:rsidR="00D24A8A" w:rsidRDefault="00D24A8A" w:rsidP="00C47A7F">
      <w:r>
        <w:separator/>
      </w:r>
    </w:p>
  </w:endnote>
  <w:endnote w:type="continuationSeparator" w:id="0">
    <w:p w14:paraId="5F729EE9" w14:textId="77777777" w:rsidR="00D24A8A" w:rsidRDefault="00D24A8A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705A3" w14:textId="77777777" w:rsidR="00D24A8A" w:rsidRDefault="00D24A8A" w:rsidP="00C47A7F">
      <w:r>
        <w:separator/>
      </w:r>
    </w:p>
  </w:footnote>
  <w:footnote w:type="continuationSeparator" w:id="0">
    <w:p w14:paraId="3E82DBC6" w14:textId="77777777" w:rsidR="00D24A8A" w:rsidRDefault="00D24A8A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67942834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923245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0954868">
    <w:abstractNumId w:val="0"/>
  </w:num>
  <w:num w:numId="4" w16cid:durableId="1430664284">
    <w:abstractNumId w:val="18"/>
  </w:num>
  <w:num w:numId="5" w16cid:durableId="921715716">
    <w:abstractNumId w:val="14"/>
  </w:num>
  <w:num w:numId="6" w16cid:durableId="233009002">
    <w:abstractNumId w:val="7"/>
  </w:num>
  <w:num w:numId="7" w16cid:durableId="552666263">
    <w:abstractNumId w:val="11"/>
  </w:num>
  <w:num w:numId="8" w16cid:durableId="1579709148">
    <w:abstractNumId w:val="1"/>
  </w:num>
  <w:num w:numId="9" w16cid:durableId="216210684">
    <w:abstractNumId w:val="13"/>
  </w:num>
  <w:num w:numId="10" w16cid:durableId="2065787773">
    <w:abstractNumId w:val="16"/>
  </w:num>
  <w:num w:numId="11" w16cid:durableId="1705640399">
    <w:abstractNumId w:val="6"/>
  </w:num>
  <w:num w:numId="12" w16cid:durableId="896475872">
    <w:abstractNumId w:val="3"/>
  </w:num>
  <w:num w:numId="13" w16cid:durableId="759833313">
    <w:abstractNumId w:val="4"/>
  </w:num>
  <w:num w:numId="14" w16cid:durableId="491919201">
    <w:abstractNumId w:val="17"/>
  </w:num>
  <w:num w:numId="15" w16cid:durableId="1039428284">
    <w:abstractNumId w:val="12"/>
  </w:num>
  <w:num w:numId="16" w16cid:durableId="142046844">
    <w:abstractNumId w:val="2"/>
  </w:num>
  <w:num w:numId="17" w16cid:durableId="1898658717">
    <w:abstractNumId w:val="8"/>
  </w:num>
  <w:num w:numId="18" w16cid:durableId="1078482033">
    <w:abstractNumId w:val="9"/>
  </w:num>
  <w:num w:numId="19" w16cid:durableId="1180504152">
    <w:abstractNumId w:val="15"/>
  </w:num>
  <w:num w:numId="20" w16cid:durableId="801266106">
    <w:abstractNumId w:val="19"/>
  </w:num>
  <w:num w:numId="21" w16cid:durableId="15815984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A0D51"/>
    <w:rsid w:val="001A17C0"/>
    <w:rsid w:val="001B69C1"/>
    <w:rsid w:val="001E712E"/>
    <w:rsid w:val="0021283C"/>
    <w:rsid w:val="002574C9"/>
    <w:rsid w:val="00273644"/>
    <w:rsid w:val="00280CE5"/>
    <w:rsid w:val="002834F2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41AE"/>
    <w:rsid w:val="00415C6C"/>
    <w:rsid w:val="00462364"/>
    <w:rsid w:val="0047454D"/>
    <w:rsid w:val="00493E8D"/>
    <w:rsid w:val="004B1006"/>
    <w:rsid w:val="004B1801"/>
    <w:rsid w:val="00536797"/>
    <w:rsid w:val="005603BD"/>
    <w:rsid w:val="00571E51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22F7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65798"/>
    <w:rsid w:val="00A9616A"/>
    <w:rsid w:val="00AA2CC9"/>
    <w:rsid w:val="00AD0869"/>
    <w:rsid w:val="00AD6446"/>
    <w:rsid w:val="00B02891"/>
    <w:rsid w:val="00B22381"/>
    <w:rsid w:val="00B3589B"/>
    <w:rsid w:val="00B4741E"/>
    <w:rsid w:val="00B75BC1"/>
    <w:rsid w:val="00B75CD0"/>
    <w:rsid w:val="00B75DD1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4A8A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622B3"/>
    <w:rsid w:val="00F739D7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83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am/announcements/item/346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4.pdf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%202/71-28.1.&#1378;-&#1394;3-1.docx" TargetMode="External"/><Relationship Id="rId12" Type="http://schemas.openxmlformats.org/officeDocument/2006/relationships/hyperlink" Target="https://www.arlis.am/DocumentView.aspx?docid=167042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64935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s://www.arlis.am/DocumentView.aspx?docid=152139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9</TotalTime>
  <Pages>4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5</cp:revision>
  <dcterms:created xsi:type="dcterms:W3CDTF">2020-06-06T12:47:00Z</dcterms:created>
  <dcterms:modified xsi:type="dcterms:W3CDTF">2022-10-10T12:36:00Z</dcterms:modified>
</cp:coreProperties>
</file>